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๑</w:t>
      </w:r>
      <w:r>
        <w:t xml:space="preserve"> </w:t>
      </w:r>
      <w:r>
        <w:t xml:space="preserve">การคัดลายมือ</w:t>
      </w:r>
      <w:r>
        <w:t xml:space="preserve"> </w:t>
      </w:r>
      <w:r>
        <w:t xml:space="preserve">๑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รูปรเมษฐ) สัวสดีญาติมิตรเอชาเอชาเอชา ชะชะชะชานอนแน่วันนี้พบกันในรายวิชา ภาษาไทย</w:t>
      </w:r>
    </w:p>
    <w:p>
      <w:pPr>
        <w:pStyle w:val="BodyText"/>
      </w:pPr>
      <w:r>
        <w:t xml:space="preserve">(ครูคณิตา) ครูคณอตา หนุนอนันต์ค่ะ หรือจะเรียกชื่อจริงทั้งคคู่เลยก็ได้นะครับต้อนรับนักเรียนเข้าสู่บรรยากาศหาความรู้ต่าง ๆ มากมายเลยใช่ไหมครับนักเรียนแล้วคุณครูปรเมษฐล่ะคะ ในช่วงปิดเทอมทีตามลอยสุนทรภู๋ในท่้องธารานที ไปดูว่าเกาะแก้วพิศดารความรู้ให้กับนักเรียนในช่วงเปิดเทอมนี้นะครับส่วนของคุณครูคณิตานะคะ ช่วงปิดเทอมก็ไม่ได้ทำแต่ว่า</w:t>
      </w:r>
    </w:p>
    <w:p>
      <w:pPr>
        <w:pStyle w:val="BodyText"/>
      </w:pPr>
      <w:r>
        <w:t xml:space="preserve">(ครูคณิตา)ได้อ่านวรรณคดีเรื่องนึงเรื่องหนึ่งค่ะ เรื่องเสภาขุนช้างขุนแผนบทที่ว่าลูกผู้ชายลายมือนั้นคือยศนั่นคือยศ เจ้าจงอดส่าทำสม่ำเสมือนก็ในสมัยโบราณ ผู้ที่เราได้เรียนก็จะคือผู้ชายนะครับผู้ชายใช่ไหมครับครูคณิตา ผู้หญิงผู้ชายในสมัยราชกาลก็คือจะได้รับราชกาลรับราชการนะครับ เป็นค่านิยมของคนโบราณอาชีพการเป็นเสมียนบัญชีจดต้องเขียนเช่นเดียวกัน เพราะเราไม่มีเครื่องพ</w:t>
      </w:r>
    </w:p>
    <w:p>
      <w:pPr>
        <w:pStyle w:val="BodyText"/>
      </w:pPr>
      <w:r>
        <w:t xml:space="preserve">(ครูคณิตา)ทำไมล่ะค่ะ ให้กับเด็ก ๆ ปลายทางทุกคนในวันนี้เลยนะครับการคัดลายมือนะครับนักเรียนปลายทางก่อนที่เราจะเริ่มเรียนกันนัครับ เรามาทำข้อตกลงกันนะครับก็ให้ยึดตามนั้นได้เลยนะครับ หรือที่เป็นสมุดของโรงเรียนท ก็สามารถใช้ทุกคนนะครับ</w:t>
      </w:r>
    </w:p>
    <w:p>
      <w:pPr>
        <w:pStyle w:val="BodyText"/>
      </w:pPr>
      <w:r>
        <w:t xml:space="preserve">(ครูคณิตา)จุดประสงค์ในกาสรเียนวิชานี้บ้างคะครูปรเมษฐ</w:t>
      </w:r>
    </w:p>
    <w:p>
      <w:pPr>
        <w:pStyle w:val="BodyText"/>
      </w:pPr>
      <w:r>
        <w:t xml:space="preserve">(ครูปรเมษฐ) นักเรียนจะต้องบอกหลักการ</w:t>
      </w:r>
    </w:p>
    <w:p>
      <w:pPr>
        <w:pStyle w:val="BodyText"/>
      </w:pPr>
      <w:r>
        <w:t xml:space="preserve">(ครูคณิตา)นักเรียนจะต้องคัดลสยมือตัวบรรมีมารยาทในการเขียน ถือเป็นสิ่งสำคัญของเดี๋ยวใให้ไปพิจรณา กันได้เลยครับเดี๋ยวเรามาดูนะคะ นักเรียนปลายทางลอง</w:t>
      </w:r>
    </w:p>
    <w:p>
      <w:pPr>
        <w:pStyle w:val="BodyText"/>
      </w:pPr>
      <w:r>
        <w:t xml:space="preserve">(ครูปรเมษฐ)อันนี้รูปแบบที่ 1 นะครับ ลอของตัวเองนี่ เหมือนแบบไหน เมื่อกี้ลองเห็นถ้าฉันเป็นครูฉันจะมีความสุขทุกวันนะครัยนะครับ</w:t>
      </w:r>
    </w:p>
    <w:p>
      <w:pPr>
        <w:pStyle w:val="BodyText"/>
      </w:pPr>
      <w:r>
        <w:t xml:space="preserve">(ครูคณิตา) ใช่แล้วค่ะ ถ้านัก</w:t>
      </w:r>
    </w:p>
    <w:p>
      <w:pPr>
        <w:pStyle w:val="BodyText"/>
      </w:pPr>
      <w:r>
        <w:t xml:space="preserve">(ครูคณิตา)รูปแบบที่ 2 ค่ะ มาดูเลยค่ะเราจะครองแผ่นดินโดยธรรม เพื่อประโยนชที่มีตัวบรรจงเขียนเดียวความละเอียดแล้วก็แสดงให้เห็นถึงความใส่ใจเป็นอย่างมาให้ยกมือตอบกับคุณครูประจำวิชาได้เลยครัยบลายมือของนักเรียนปลายทางอยู่ในรูปแบบที่ 1</w:t>
      </w:r>
    </w:p>
    <w:p>
      <w:pPr>
        <w:pStyle w:val="BodyText"/>
      </w:pPr>
      <w:r>
        <w:t xml:space="preserve">(ครูคณิตา)ถ้าดูจากรูปแบบลายมือเนี้ยเลยนะคะว่า รูปแบบของลายมือครูครูคณที่จะพัฒนาลายมือของตนเองให้ดียิ่งขึ้นค่ะแน่นอนครับครูคณิตาเรามีวิธีหารพัฒนาได้ครับ เรามีวิธีให้ดีขึ้นไม่แบบนี้ครับนักเรียนปลายทาง</w:t>
      </w:r>
    </w:p>
    <w:p>
      <w:pPr>
        <w:pStyle w:val="BodyText"/>
      </w:pPr>
      <w:r>
        <w:t xml:space="preserve">(ครูคณิตา)พัฒนาได้หรือไม่ได้ค่ะนักเรียน พัฒนาได้ไหมค่ะ</w:t>
      </w:r>
    </w:p>
    <w:p>
      <w:pPr>
        <w:pStyle w:val="BodyText"/>
      </w:pPr>
      <w:r>
        <w:t xml:space="preserve">(ครูปรเมษฐ) แล้วครูคณิตาคิดว่าพัฒนาได้ไหไมลและความพยายาม มากค่ะลายมืออยู่ที่ความตั้งใจ ข้อที่ 2 ยกมือตอบเลยกับคุณครูปลายทางสามารถ พัฒนาลายมือและคัดให้สวยงาการกระตุ้นความคิดนะครับนักเรียน นักเรียนตอบก็ถือว่าเป็นความคอิดเห็นไม่มีการผิดเป็นอิสระ เพราะการแสดงความคิดเห็นไม่มีถูกไม่ผิดค่ะ คุณครูปลายทางทุกท่านนี่ ไม่ตำหนินะการกล้าแสดงออกเป็นคุณธรรมข้อนึงเลยนะัครับกล้าแสดงออกในสิ่งที่ดีหมั่นฝึกฝนอยู่ตลอดเวลา เห็นออะไรก็จะหมั่นฝึกเขียนอยู่ตลอดเวลา ได้ชมกันเพื่อที่จะได้นมองค์ความรู้ความรู้ที่ได้จากวิดีทัศน์มาใช้จริงจุงประสงคืิเวลาเราชมวิดีทัศเราจะต้องมีจุดประสงค์อะไรคะคุณครูปรเมษฐ</w:t>
      </w:r>
    </w:p>
    <w:p>
      <w:pPr>
        <w:pStyle w:val="BodyText"/>
      </w:pPr>
      <w:r>
        <w:t xml:space="preserve">(ครูปรเมษฐ) จะต้อ</w:t>
      </w:r>
    </w:p>
    <w:p>
      <w:pPr>
        <w:pStyle w:val="BodyText"/>
      </w:pPr>
      <w:r>
        <w:t xml:space="preserve">(ครูคณิตา)ใช่แล้วค่ะถ้าอย่างนั้นเดี๋ยวเรามาเริ่มชมกันเลยคี่ะค่ะ</w:t>
      </w:r>
    </w:p>
    <w:p>
      <w:pPr>
        <w:pStyle w:val="BodyText"/>
      </w:pPr>
      <w:r>
        <w:t xml:space="preserve">(ครูปรเมษฐ) ครับ การเขสวีัสดีค่ะน้องๆ วันนี้เรามจะมาเรียนเรื่อวและคัดลายมืือกันนคะ น้อถ้าน้องๆอยากรู้ตามมาดูพร้อมๆ กันเลยค่ะท็อปตั้งใจเขียนหน่อยจสิลูกถึงจะเป็นค่ถสมุดจดงานก็ควารไม่อย่างนั้นจะติดเป็นนิสัยนะลูก เราควรที่จะเขียนด้วยลายมือที่อ่้านยง่ายและต้อง สะอาดด้วยนะลูก</w:t>
      </w:r>
    </w:p>
    <w:p>
      <w:pPr>
        <w:pStyle w:val="BodyText"/>
      </w:pPr>
      <w:r>
        <w:t xml:space="preserve">()ท็อปทั้งนี้การที่เราเขียนด้วยลายมือที่อ้นเป็นระเบียบนั้น ยังแสดงให้เห็นว่าเราเป็นคนตใช่แล้วและพ่อถึงอยากให้ลูกเขียนสวย ๆ ไงยังไงล่ะ</w:t>
      </w:r>
    </w:p>
    <w:p>
      <w:pPr>
        <w:pStyle w:val="BodyText"/>
      </w:pPr>
      <w:r>
        <w:t xml:space="preserve">(ท็อ)ท็อปอยากลายมือสวยไหมละลูกอยากสิครับพ่อ ผมต้องทำอย่างไรล่ะครับ และตัววัดและบรรจงแค่นี้เองหรอครับพ่อ</w:t>
      </w:r>
    </w:p>
    <w:p>
      <w:pPr>
        <w:pStyle w:val="BodyText"/>
      </w:pPr>
      <w:r>
        <w:t xml:space="preserve">(พ่อ) ใช่ลูกพ่อจะค่อยๆบอกทีละคั้นตอนท็อปตั้งใจฟังแล้วทำตามด้วยละ</w:t>
      </w:r>
    </w:p>
    <w:p>
      <w:pPr>
        <w:pStyle w:val="BodyText"/>
      </w:pPr>
      <w:r>
        <w:t xml:space="preserve">(ท็อป) ได้ครับพ่อที่จะเขียนให้ตั้งตรงจับปากกาหรือดินสอให้ถูกต้องมีสมาธิในการเขียนนั่งตัวตรงก่มเล็กน้อยจัดช่องไฟให้พอดีสวยงาม ไม่ห่างหรือชิดตัวอักษรไทย มีหัวกลมตัวมลเขียนยพยัญชนะ สระ หรอวรรณยุกต์การคัดลายมือนั้นมีประโยชฯ์มาเลยนะแล้วยังมีประโยชน์อะไรอีกครับพ่อ ต่อมาเพื่อฝึการคัดถึงดการเขียนให้ขชการคัด การเขียนคล่อไปฝึกความมีสมาธิให้ยาวนานเสมอต้น เสมอปลายจากผู้อ่าน อ๋อออย่างนี้นี่เองวิธีและประโยชน์ของลายมือแล้ว ตอนนี้ก็หมดเวลาลงแล้วลงแล้ว น้อง ๆอย่าลืมนำความรู้ที่ได้เรียนในวันนี้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รูคณิตา)</w:t>
      </w:r>
    </w:p>
    <w:p>
      <w:pPr>
        <w:pStyle w:val="BodyText"/>
      </w:pPr>
      <w:r>
        <w:t xml:space="preserve">(ครูปรเมษฐ)ค่ะแล้ว เราจึงต้องปรบมือด้วยคะ</w:t>
      </w:r>
    </w:p>
    <w:p>
      <w:pPr>
        <w:pStyle w:val="BodyText"/>
      </w:pPr>
      <w:r>
        <w:t xml:space="preserve">(ครูปรเมษฐ) การปรบมือชั่วโมงต่อไปคุณครูมีัวิดีทัศเมื่อชมจบแล้วก็ต้องปรบมือ เพื่อเป็นมารยาท และอย่าลืมนะคะหลังจากชมวีดีทัศปรบมือด้วยนะคะ เป้นสื่อวิดีทัศน์นะคะ ภาษาไทย ป.6 เผยแพร่โดยคุณครูดอ๋สื่อการเรียนการสอนนะคะ นักเรียนสามารถอย่างไรบ้างค่ะยกมือตอบคำถามคุณครูปลายทางได้เลยได้เลยค่ะ</w:t>
      </w:r>
    </w:p>
    <w:p>
      <w:pPr>
        <w:pStyle w:val="BodyText"/>
      </w:pPr>
      <w:r>
        <w:t xml:space="preserve">(ครูปรเมษฐ) จากที่เราได้บแกว่าการและตอบคำถามเดี่ยวกับการคัดลายมือไดเ้เลยค่้ะคราวนี้นะคะ เดี๋ยวเรามาทบทวนหลัการคัดลายและนักเรียนปลายทางถึงคุรครูปลายทางครูได้รับเกียตรมีวิทยากรนะครับซึ่งเป็นครูาสอนวิชานาตาศิลป์ระดับชั้น ป.5 และ ป.6 คุณครูท่านมีลายมื</w:t>
      </w:r>
    </w:p>
    <w:p>
      <w:pPr>
        <w:pStyle w:val="BodyText"/>
      </w:pPr>
      <w:r>
        <w:t xml:space="preserve">(ครู</w:t>
      </w:r>
    </w:p>
    <w:p>
      <w:pPr>
        <w:pStyle w:val="BodyText"/>
      </w:pPr>
      <w:r>
        <w:t xml:space="preserve">(ครูปรเมษฐ) ครับ นักเรียนปลายทางครับกันเลนะครับ</w:t>
      </w:r>
    </w:p>
    <w:p>
      <w:pPr>
        <w:pStyle w:val="BodyText"/>
      </w:pPr>
      <w:r>
        <w:t xml:space="preserve">(ครูคณิตา) 1นั่งตัวตรงนั่งตัวตรง เขียนด้วยมือขวา มือซ้ายวางไว้บน</w:t>
      </w:r>
    </w:p>
    <w:p>
      <w:pPr>
        <w:pStyle w:val="BodyText"/>
      </w:pPr>
      <w:r>
        <w:t xml:space="preserve">(ครูปรเมษฐ)คุณครูปิยะนัท ก็จะเป็นผูั้สาธฺติตาม ครูขอเพิ่มเติมนะครับ การนั่งนีถ้ามีที่พักเท้าก็จะให้่จะทำให้ท่าสง่าผ่าเผยมาก ถ้าไม่มีการวางไวอย่างไรนักเรียนจับอย่างไรกันครับนักเรีัยนปลายทางลองสาธิตให้นยักเรียนดูจับแล้วก็เอานิ้วกลางเป็นฐานในการลองเป็นฐานในการรองปากกานะครับ นิ้วนางกับสวยงามนะครับคุณครู</w:t>
      </w:r>
    </w:p>
    <w:p>
      <w:pPr>
        <w:pStyle w:val="BodyText"/>
      </w:pPr>
      <w:r>
        <w:t xml:space="preserve">(ครูคณิตา)คิดว่ามีผลไหมครับในการนี่ มีผลไหมครับกับการคัด อันนี้คือการจับแบบที่ถูกต้องจับไม่ถูก ลบองจับแบบครูปิยนัฐก่อนนแล้วก็ใช้นิ้วกลางในการรองนะครับแบบนี้นะครับ ครูปิยะณัฐลองเขียนได้จริงแต่เส้นลายมือจะไม่สวยนะครับอีกสักแบบสิครับคุณครู บางคนจับแบบนี้เลย</w:t>
      </w:r>
    </w:p>
    <w:p>
      <w:pPr>
        <w:pStyle w:val="BodyText"/>
      </w:pPr>
      <w:r>
        <w:t xml:space="preserve">(ครูคณิตา)เอาละค่ะต่อมาเรามาดูการเขียนตัวอักษรที่ถูกต้องกันดีกว่าค่ซึ่งตัวอักษณในภาษาไทยเรามี 2 แบบคือ 1 แบบหัวกลม และ 2 เป็นแบบหัวเหลี่ยมประกาดในการคัดลายมือนักเรียนลองสังเกต นักเรียนปลายทางลองสังเกตเลยเรียกแบบตัวกลมตามกระทรวงศึกษาเรามาดูรูปแบบทีี่ 2 กันเลยนะคะ</w:t>
      </w:r>
    </w:p>
    <w:p>
      <w:pPr>
        <w:pStyle w:val="BodyText"/>
      </w:pPr>
      <w:r>
        <w:t xml:space="preserve">(ครูปรเมษฐ) แบบการวางตัวการรากเส้นเนี้ยความงดงามอ่อนช้อยนะครับ แบบอาลักณษซึ่งลายมือจะสวยงามใช้การเขียนที่สวยงามามากให้ตัวเขียนที่สวงยงามมาก หลังจากที่นักเรียนได้เรียนรู้รูปแบบตัวอักษรไปไปแล้วนะคะ คราวนี้ค่ะข้อที่ 4 ค่ะ จะมีตำแหน่งที่มันสัมพันธ์กวางสระวรรณยุกต์ที่ถูกต้องนี่สำวันนี้นะครับคุณครูปิยะรัฐจะคัดคำว่า เกลือหนุนเป็นตัวอย่างนักเรียนคัดไปพร้อมกับคุณครูเราต้องมีน้ำใจซึ่งกันยและนกันนะครับและเราจะอยู่ร่วมกันกับสังคมแบบมือความสุขนะครับถึงจะเติมวรรณยุก็คือไม้โทกอไก่สระเอือ ต้องคัดให้ถูกหลักภาษาไทยนะครับ นะครับคุรครูปกิยะณัฐเว้นช่องไฟชัดเจนสวยงาม นักเรียนก็ต้องทำเช่นเดียวกันครับครึ่งนึงของเป็นอย่างไรคะครูปรเมษฐ</w:t>
      </w:r>
    </w:p>
    <w:p>
      <w:pPr>
        <w:pStyle w:val="BodyText"/>
      </w:pPr>
      <w:r>
        <w:t xml:space="preserve">(ครูปรเมษฐ) ตัวฐอฐ. ฐาน นะครับ ส่วนที่มีความสูงเดี่ยวคุณครูปิยะณัฐจะเขียนใมห้เขียนตัว ฐ. ฐานนะครับ ตัว ฐ. ฐานแล้วก็ขึ้นไปส่วนหาง หางซ้อนนะครับอันนี้คือตัวเชิงของ ฐ. ฐาน นะครับเดี่ยวครูปิยะณัตเขีรยน ป. ปลาเดียวกัน หัววนกลมนอกนะครับคือเชื่อเลยว่าตัว ผอผึ้งกับตัวพอพารมันต่างกันอย่างไร เดี๋ยวดูคุณครูปิยณัฐผอผึ่งจะเขียนหัวกลมวงในแล้วก็หยักของ ผ. ผึ้ง จะขึ้นพอิพรหยักตรงกลางจะขึ้นเต็มอันนี้คือความต่างกัน รวมไปถถึง ฝ. ฝาแล้วก็ฟอฟันกับพอพานเป็นหลักการจำง่าย ๆ อันนี้เป็นหลักการจำอย่างเช่นคุณครูปิยะณัรักชาติ ศาสนา พระมหากษัตริย์รักชายศาสานา พระมาหากระษัทย์เราต้องแสดออกถึงความรักชาติ ศาสนา พระมหากนักเรียนปลายทางก็คัดชื่อตนเองตามที่คุณครูปลา่ยตามคำที่ครูบอกได้เลยนะครับ</w:t>
      </w:r>
    </w:p>
    <w:p>
      <w:pPr>
        <w:pStyle w:val="BodyText"/>
      </w:pPr>
      <w:r>
        <w:t xml:space="preserve">[เสียงดนตรี]ฃ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รูปรเมษฐ) ตอนนี้นะครับคุณครูปิยะณัฐนักเรียนปลาสยทาคุณครูปิยะณัฐเขียนสวยมากเลยนะครับ เดี๋ยวครูขอเพิ่มเติมนิดหน่อยก็ถือว่าได้ บางคนอาจจะหัวจะล็กก็นี้ ไม่ผิด</w:t>
      </w:r>
    </w:p>
    <w:p>
      <w:pPr>
        <w:pStyle w:val="BodyText"/>
      </w:pPr>
      <w:r>
        <w:t xml:space="preserve">(ครูคณิตา)นักเรียนได้ฝึกคัดลายมือเฌ็รนกันเป็นที่เรียบร้อยแล้วนะครับ ครูปรเมษฐคะ</w:t>
      </w:r>
    </w:p>
    <w:p>
      <w:pPr>
        <w:pStyle w:val="BodyText"/>
      </w:pPr>
      <w:r>
        <w:t xml:space="preserve">(ครูปรเมษฐ) อคัดลายมือกัน วันนี้เรามีกิจกรรมให้นักเรียนได้ทำกันบ้างคะ</w:t>
      </w:r>
    </w:p>
    <w:p>
      <w:pPr>
        <w:pStyle w:val="BodyText"/>
      </w:pPr>
      <w:r>
        <w:t xml:space="preserve">(ครูปรเมษฐ) เรามีกิจกรรมน่าสนใจเขียนสวยด้วยมือเรา วันนี้นะคะวันนี้นะคะ เราจะแบ่งกลุ่มนักเรียนออกเป็นกลุ่มละ 4 คนพอนักเรียนแบ่งกลุ่มนะครับตลอดเลยนะครับ หรือถ้าบางครั้งครูอาจจะให้ทำเดเราจะทำงานร่วมมือการแบบกลุ่มมีตำแหน่งต่าง ๆ ในกลุ่ม แล้วเราจะทำงานแบบหลักจากที่เราฝึกการคัดลายมือกันแล้วนะในกลุ่มค่ะ เลือกผลงานที่ดีที่สุด ของเพื่อนๆ ออกมาในการคัดลายมือทีนี้เรามาดูกันเลยคอันนี้เป็นใบงานนะคะ ของการคัดลายมือ ให้นักเรียต้องเสร็จนำเสนอ ให้เพื่อนให้ครู รับชมกันได้เลยนะครับ</w:t>
      </w:r>
    </w:p>
    <w:p>
      <w:pPr>
        <w:pStyle w:val="BodyText"/>
      </w:pPr>
      <w:r>
        <w:t xml:space="preserve">(ครูคณิตา) ค่ะ คราวนี้เรามาดูบทบาทหลังจากที่จัะดกลุ่ใ้สร็จแล้วเป็นเวลา 10 นาทีค่ะ หลังจากนั้นให้นักเรียนประเมินว่าทำไมเราถึงเลือกใบงานชิ้นนี้มานำเสนอนำเสนอค่ะ สำหรับบทบาทของครูปลายทางล่ะคะคัด การคักที่ถูกต้องคอยชี้แนะนักเรียนนะครับ แล้วก็ให้นักเรียนนำเสนอผลงานเพราะว่านักเรียนจะคัดไม่ถูกต้องนะครับ1 คือเขียนตัวอักษรตามรูปแบบที่กำหนด กะช่องไฟต้องส่วยงาม 3 สำคัญมาต้อง4. ต้องเขียนให้ถูกต้อง ถ้าผิดจากเกณผลงานกันคัดลายมือที่ดีที่สุดของกลุ่มค่ะพร้อมที่จะคัดหรือยังคะ ถ้าพร้อมแล้วลงมือคัดได้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รูคณิตา) เอาล่ะค่ะ หลังจากที่นักเรียนคัดกันยเสร็ของกลุ่มที่ 1 ค่ะ นี่เป็นรูปแบบการคัดลายมือในกลุ่มที่ 2 นะคะค่ะ และกลุ่มสุดท้ายค่ะสุดท้ายค่ะ นักเรียนเห็นความแตกต่างของการคัดลสยมืมีข้อเสนอแนะในการคัดลายมืออย่างไรบ้างจากการที่นักเเรียนนำเสนอนะครับ ว่านักเรียนตจะต้องตั้งใจคัด จะต้องฝึกฝนจึงจะเขียยนได้สวยงามนะครับ การเว้นระยะงเขียนผิดปุ้มความหายเปลี่ยนครับครูเชื่อว่าหลายคนนี่ นักเรียนอาจจะวาง สระ ตามอัคระวิธีในการนำเสนอขชอที่จับประเด็นได้จากการนำเสนอผลงานนนักเรีนรคำนึงถึงมารยาทค่ะ ครูก็จะสรุปมาให้แล้ว มีทั้งหมดกี่ข้อคะสระวรรณยุคตามอัคละวิธี2. เขียนด้วยตัวบรรจงอ่านง่าย 4 ไมควรใช้สำปากกาสีฉูดในการนำเสนอ</w:t>
      </w:r>
    </w:p>
    <w:p>
      <w:pPr>
        <w:pStyle w:val="BodyText"/>
      </w:pPr>
      <w:r>
        <w:t xml:space="preserve">(ครูคณิตา) อย่าลืมนะคะ ในการคัดลายมือหลักการคัดลายมทือที่เราได้เรียนรูแปมาข้อแรกคือนั่งตัวตรง</w:t>
      </w:r>
    </w:p>
    <w:p>
      <w:pPr>
        <w:pStyle w:val="BodyText"/>
      </w:pPr>
      <w:r>
        <w:t xml:space="preserve">(ครูปรเมษฐ) สำคัญมากดินสอหรือปากกาให้ถูกต้องค่ะนะครับ ข้อที่ 3</w:t>
      </w:r>
    </w:p>
    <w:p>
      <w:pPr>
        <w:pStyle w:val="BodyText"/>
      </w:pPr>
      <w:r>
        <w:t xml:space="preserve">(ครูคณิตา) ข้อที่ 3 ค่ะ วางตำแหน่งสระคำก็จะผิดเพี้ยนไปเลยนะครับครู</w:t>
      </w:r>
    </w:p>
    <w:p>
      <w:pPr>
        <w:pStyle w:val="BodyText"/>
      </w:pPr>
      <w:r>
        <w:t xml:space="preserve">(ครูคณิตา) ค่ะ ข้อที่ 4 ค่ะ เขียนเส้นตัวอักษรให้สม่</w:t>
      </w:r>
    </w:p>
    <w:p>
      <w:pPr>
        <w:pStyle w:val="BodyText"/>
      </w:pPr>
      <w:r>
        <w:t xml:space="preserve">(ครูปรเมษฐ)อาจเกิดความหมายเปลี่ยนก็เป็นไปได้นะครับการเว้นวรรคตอนให้ถูกต้องจะทำให้ตัวอักษณตัวพยันชนะมีความาสสวยน่าอ่านนะครับ อันนี้คือหลักการคัดลายมือสิ่งที่นักเรียนจะต้องเตรียมมีอะไรบ้างค่ะต้องมีใบความรู้เรื่องแนวทางการหนังสือวรรณคดีลำนำการเรียนครั้งนี้นะครับ</w:t>
      </w:r>
    </w:p>
    <w:p>
      <w:pPr>
        <w:pStyle w:val="BodyText"/>
      </w:pPr>
      <w:r>
        <w:t xml:space="preserve">(ครูคณิตา) ในส่วนของที่ต้องเตรียมค่ะ ในรายวิชาภาษาไทยในชั้นประถอศึกษาปีที่ 6 ค่ะ</w:t>
      </w:r>
    </w:p>
    <w:p>
      <w:pPr>
        <w:pStyle w:val="BodyText"/>
      </w:pPr>
      <w:r>
        <w:t xml:space="preserve">(ครูปรเมษฐ) 6 ครับ เรื่องการสำหรับวันนี้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1) ๑ การคัดลายมือ ๑ มิ.ย. ๖๔ (มีใบงาน และใบความรู้)</dc:title>
  <dc:creator/>
  <cp:keywords/>
  <dcterms:created xsi:type="dcterms:W3CDTF">2022-06-13T03:39:24Z</dcterms:created>
  <dcterms:modified xsi:type="dcterms:W3CDTF">2022-06-13T03:3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3 มิถุนายน 2565 เวลา 09.00 น.</vt:lpwstr>
  </property>
  <property fmtid="{D5CDD505-2E9C-101B-9397-08002B2CF9AE}" pid="3" name="subtitle">
    <vt:lpwstr/>
  </property>
</Properties>
</file>